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3B6570" w14:textId="4935B425" w:rsidR="00624222" w:rsidRPr="00570D8F" w:rsidRDefault="00BB77CE" w:rsidP="000661A1">
      <w:pPr>
        <w:jc w:val="center"/>
        <w:rPr>
          <w:b/>
          <w:bCs/>
        </w:rPr>
      </w:pPr>
      <w:r w:rsidRPr="00570D8F">
        <w:rPr>
          <w:b/>
          <w:bCs/>
        </w:rPr>
        <w:t xml:space="preserve">Linux </w:t>
      </w:r>
      <w:r w:rsidR="00DB0CBD" w:rsidRPr="00570D8F">
        <w:rPr>
          <w:b/>
          <w:bCs/>
        </w:rPr>
        <w:t>Strength</w:t>
      </w:r>
      <w:r w:rsidRPr="00570D8F">
        <w:rPr>
          <w:b/>
          <w:bCs/>
        </w:rPr>
        <w:t xml:space="preserve"> Training</w:t>
      </w:r>
    </w:p>
    <w:p w14:paraId="71356FD8" w14:textId="71E242DF" w:rsidR="003A1D35" w:rsidRDefault="003A1D35">
      <w:r>
        <w:t>What is the correct option for finding files based on group</w:t>
      </w:r>
    </w:p>
    <w:p w14:paraId="102C5D20" w14:textId="1BC84061" w:rsidR="003A1D35" w:rsidRDefault="003A1D35" w:rsidP="000661A1">
      <w:pPr>
        <w:pStyle w:val="ListParagraph"/>
        <w:numPr>
          <w:ilvl w:val="0"/>
          <w:numId w:val="5"/>
        </w:numPr>
      </w:pPr>
      <w:r>
        <w:t>-group</w:t>
      </w:r>
    </w:p>
    <w:p w14:paraId="6C5A8EC5" w14:textId="5B55B0F2" w:rsidR="003A1D35" w:rsidRDefault="003A1D35">
      <w:pPr>
        <w:rPr>
          <w:rFonts w:ascii="Ubuntu" w:hAnsi="Ubuntu"/>
          <w:lang w:val="en-GB"/>
        </w:rPr>
      </w:pPr>
      <w:r>
        <w:rPr>
          <w:rFonts w:ascii="Ubuntu" w:hAnsi="Ubuntu"/>
          <w:lang w:val="en-GB"/>
        </w:rPr>
        <w:t>What is format for finding a file with the user named Francis and with a size of 52 kilobytes in the directory /home/</w:t>
      </w:r>
      <w:proofErr w:type="spellStart"/>
      <w:r>
        <w:rPr>
          <w:rFonts w:ascii="Ubuntu" w:hAnsi="Ubuntu"/>
          <w:lang w:val="en-GB"/>
        </w:rPr>
        <w:t>francis</w:t>
      </w:r>
      <w:proofErr w:type="spellEnd"/>
      <w:r>
        <w:rPr>
          <w:rFonts w:ascii="Ubuntu" w:hAnsi="Ubuntu"/>
          <w:lang w:val="en-GB"/>
        </w:rPr>
        <w:t>/</w:t>
      </w:r>
    </w:p>
    <w:p w14:paraId="01720D88" w14:textId="6C8F3BB3" w:rsidR="003A1D35" w:rsidRDefault="003A1D35" w:rsidP="000661A1">
      <w:pPr>
        <w:pStyle w:val="ListParagraph"/>
        <w:numPr>
          <w:ilvl w:val="0"/>
          <w:numId w:val="4"/>
        </w:numPr>
      </w:pPr>
      <w:r w:rsidRPr="003A1D35">
        <w:t>find /home/</w:t>
      </w:r>
      <w:proofErr w:type="spellStart"/>
      <w:r w:rsidRPr="003A1D35">
        <w:t>francis</w:t>
      </w:r>
      <w:proofErr w:type="spellEnd"/>
      <w:r w:rsidRPr="003A1D35">
        <w:t xml:space="preserve"> -type f -user </w:t>
      </w:r>
      <w:proofErr w:type="spellStart"/>
      <w:r w:rsidRPr="003A1D35">
        <w:t>francis</w:t>
      </w:r>
      <w:proofErr w:type="spellEnd"/>
      <w:r w:rsidRPr="003A1D35">
        <w:t xml:space="preserve"> -size 52k</w:t>
      </w:r>
    </w:p>
    <w:p w14:paraId="4DF221B6" w14:textId="59860F00" w:rsidR="003A1D35" w:rsidRDefault="003A1D35">
      <w:r>
        <w:t xml:space="preserve">SSH as </w:t>
      </w:r>
      <w:proofErr w:type="spellStart"/>
      <w:r>
        <w:rPr>
          <w:b/>
          <w:bCs/>
        </w:rPr>
        <w:t>topson</w:t>
      </w:r>
      <w:proofErr w:type="spellEnd"/>
      <w:r>
        <w:t xml:space="preserve"> using his password </w:t>
      </w:r>
      <w:proofErr w:type="spellStart"/>
      <w:r>
        <w:rPr>
          <w:b/>
          <w:bCs/>
        </w:rPr>
        <w:t>topson</w:t>
      </w:r>
      <w:proofErr w:type="spellEnd"/>
      <w:r>
        <w:t>. Go to the /home/</w:t>
      </w:r>
      <w:proofErr w:type="spellStart"/>
      <w:r>
        <w:t>topson</w:t>
      </w:r>
      <w:proofErr w:type="spellEnd"/>
      <w:r>
        <w:t>/chatlogs directory and type the following: grep -</w:t>
      </w:r>
      <w:proofErr w:type="spellStart"/>
      <w:r>
        <w:t>iRl</w:t>
      </w:r>
      <w:proofErr w:type="spellEnd"/>
      <w:r>
        <w:t xml:space="preserve"> 'keyword'. What is the name of the file that you found using this command?</w:t>
      </w:r>
    </w:p>
    <w:p w14:paraId="06FA4AD2" w14:textId="0300D444" w:rsidR="003A1D35" w:rsidRDefault="003A1D35" w:rsidP="000661A1">
      <w:pPr>
        <w:pStyle w:val="ListParagraph"/>
        <w:numPr>
          <w:ilvl w:val="0"/>
          <w:numId w:val="3"/>
        </w:numPr>
      </w:pPr>
      <w:r w:rsidRPr="003A1D35">
        <w:t>2019-10-11</w:t>
      </w:r>
    </w:p>
    <w:p w14:paraId="51DBF913" w14:textId="59CF5716" w:rsidR="003A1D35" w:rsidRDefault="003A1D35">
      <w:r>
        <w:t xml:space="preserve">What are the characters </w:t>
      </w:r>
      <w:proofErr w:type="gramStart"/>
      <w:r>
        <w:t>subsequent to</w:t>
      </w:r>
      <w:proofErr w:type="gramEnd"/>
      <w:r>
        <w:t xml:space="preserve"> the word you found?</w:t>
      </w:r>
    </w:p>
    <w:p w14:paraId="024CC961" w14:textId="3BDE35E1" w:rsidR="003A1D35" w:rsidRDefault="003A1D35" w:rsidP="003A1D35">
      <w:pPr>
        <w:pStyle w:val="ListParagraph"/>
        <w:numPr>
          <w:ilvl w:val="0"/>
          <w:numId w:val="2"/>
        </w:numPr>
      </w:pPr>
      <w:proofErr w:type="spellStart"/>
      <w:r w:rsidRPr="003A1D35">
        <w:t>ttitor</w:t>
      </w:r>
      <w:proofErr w:type="spellEnd"/>
    </w:p>
    <w:p w14:paraId="2C4CC1B7" w14:textId="2E89A2C0" w:rsidR="00DB0CBD" w:rsidRDefault="00DB0CBD">
      <w:r>
        <w:t>Read the file named 'ReadMeIfStuck.txt'. What is the Flag?</w:t>
      </w:r>
    </w:p>
    <w:p w14:paraId="504BD9FC" w14:textId="298B7120" w:rsidR="00DB0CBD" w:rsidRDefault="00DB0CBD">
      <w:r>
        <w:rPr>
          <w:noProof/>
        </w:rPr>
        <w:drawing>
          <wp:inline distT="0" distB="0" distL="0" distR="0" wp14:anchorId="00A2CDBA" wp14:editId="4500C295">
            <wp:extent cx="5943600" cy="898525"/>
            <wp:effectExtent l="0" t="0" r="0" b="0"/>
            <wp:docPr id="1" name="Picture 1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 with medium confidence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98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7FB0D0" w14:textId="33FE5C37" w:rsidR="00DB0CBD" w:rsidRDefault="00DB0CBD">
      <w:r>
        <w:rPr>
          <w:noProof/>
        </w:rPr>
        <w:drawing>
          <wp:inline distT="0" distB="0" distL="0" distR="0" wp14:anchorId="4025D69E" wp14:editId="59A9B331">
            <wp:extent cx="5943600" cy="491490"/>
            <wp:effectExtent l="0" t="0" r="0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9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248611" w14:textId="33F5DAA6" w:rsidR="00AD2AD4" w:rsidRDefault="00AD2AD4">
      <w:r>
        <w:rPr>
          <w:noProof/>
        </w:rPr>
        <w:drawing>
          <wp:inline distT="0" distB="0" distL="0" distR="0" wp14:anchorId="32202FD9" wp14:editId="23D8BC6C">
            <wp:extent cx="5943600" cy="42354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3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D1E459" w14:textId="4E98A507" w:rsidR="00607F70" w:rsidRDefault="00607F70">
      <w:r>
        <w:rPr>
          <w:noProof/>
        </w:rPr>
        <w:drawing>
          <wp:inline distT="0" distB="0" distL="0" distR="0" wp14:anchorId="50FFE325" wp14:editId="0EBFA8A4">
            <wp:extent cx="5943600" cy="57467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74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4334F4" w14:textId="3D71F60A" w:rsidR="00DF4ED4" w:rsidRDefault="00DF4ED4">
      <w:r>
        <w:rPr>
          <w:noProof/>
        </w:rPr>
        <w:drawing>
          <wp:inline distT="0" distB="0" distL="0" distR="0" wp14:anchorId="2C9D0DB2" wp14:editId="20968D41">
            <wp:extent cx="5943600" cy="1453515"/>
            <wp:effectExtent l="0" t="0" r="0" b="0"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53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F8A7E3" w14:textId="26BD8FF7" w:rsidR="00006CB5" w:rsidRDefault="00006CB5">
      <w:r>
        <w:rPr>
          <w:noProof/>
        </w:rPr>
        <w:drawing>
          <wp:inline distT="0" distB="0" distL="0" distR="0" wp14:anchorId="727E33F5" wp14:editId="5FE1B2BB">
            <wp:extent cx="5943600" cy="38798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7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48C81A" w14:textId="790CB5A5" w:rsidR="00A622CF" w:rsidRDefault="00A622CF">
      <w:r>
        <w:rPr>
          <w:noProof/>
        </w:rPr>
        <w:lastRenderedPageBreak/>
        <w:drawing>
          <wp:inline distT="0" distB="0" distL="0" distR="0" wp14:anchorId="2C439A3F" wp14:editId="457F95E3">
            <wp:extent cx="5943600" cy="1704340"/>
            <wp:effectExtent l="0" t="0" r="0" b="0"/>
            <wp:docPr id="7" name="Picture 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ex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04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CA8DD5" w14:textId="10B1FF88" w:rsidR="003A1D35" w:rsidRDefault="00207331">
      <w:r>
        <w:rPr>
          <w:noProof/>
        </w:rPr>
        <w:drawing>
          <wp:inline distT="0" distB="0" distL="0" distR="0" wp14:anchorId="3396AAC8" wp14:editId="49636A4D">
            <wp:extent cx="5943600" cy="1221740"/>
            <wp:effectExtent l="0" t="0" r="0" b="0"/>
            <wp:docPr id="8" name="Picture 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ex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21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6751AC" w14:textId="61ABA3A6" w:rsidR="003A1D35" w:rsidRDefault="003A1D35" w:rsidP="003A1D35">
      <w:pPr>
        <w:pStyle w:val="ListParagraph"/>
        <w:numPr>
          <w:ilvl w:val="0"/>
          <w:numId w:val="1"/>
        </w:numPr>
      </w:pPr>
      <w:r w:rsidRPr="003A1D35">
        <w:t>Flag{81726350827fe53g}</w:t>
      </w:r>
    </w:p>
    <w:sectPr w:rsidR="003A1D3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Ubuntu">
    <w:altName w:val="Ubuntu"/>
    <w:charset w:val="00"/>
    <w:family w:val="swiss"/>
    <w:pitch w:val="variable"/>
    <w:sig w:usb0="E00002FF" w:usb1="5000205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7933E5"/>
    <w:multiLevelType w:val="hybridMultilevel"/>
    <w:tmpl w:val="284C77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C931DF"/>
    <w:multiLevelType w:val="hybridMultilevel"/>
    <w:tmpl w:val="10B674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700FF1"/>
    <w:multiLevelType w:val="hybridMultilevel"/>
    <w:tmpl w:val="640A46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0774E9"/>
    <w:multiLevelType w:val="hybridMultilevel"/>
    <w:tmpl w:val="DA6853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FB90D11"/>
    <w:multiLevelType w:val="hybridMultilevel"/>
    <w:tmpl w:val="FFA291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16956257">
    <w:abstractNumId w:val="3"/>
  </w:num>
  <w:num w:numId="2" w16cid:durableId="1277718602">
    <w:abstractNumId w:val="0"/>
  </w:num>
  <w:num w:numId="3" w16cid:durableId="1764301464">
    <w:abstractNumId w:val="4"/>
  </w:num>
  <w:num w:numId="4" w16cid:durableId="302006522">
    <w:abstractNumId w:val="1"/>
  </w:num>
  <w:num w:numId="5" w16cid:durableId="11999779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0NzcxMjc1tDQ3MrdQ0lEKTi0uzszPAykwrAUA/oK4qiwAAAA="/>
  </w:docVars>
  <w:rsids>
    <w:rsidRoot w:val="00BB77CE"/>
    <w:rsid w:val="00006CB5"/>
    <w:rsid w:val="000661A1"/>
    <w:rsid w:val="00207331"/>
    <w:rsid w:val="003A1D35"/>
    <w:rsid w:val="005101FF"/>
    <w:rsid w:val="00570D8F"/>
    <w:rsid w:val="00607F70"/>
    <w:rsid w:val="00624222"/>
    <w:rsid w:val="00A622CF"/>
    <w:rsid w:val="00AD2AD4"/>
    <w:rsid w:val="00B23E56"/>
    <w:rsid w:val="00BB77CE"/>
    <w:rsid w:val="00DB0CBD"/>
    <w:rsid w:val="00DF4E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2FDEB5"/>
  <w15:chartTrackingRefBased/>
  <w15:docId w15:val="{27280374-A65B-4A7F-9B34-BF138A12F9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A1D3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2</Pages>
  <Words>94</Words>
  <Characters>540</Characters>
  <Application>Microsoft Office Word</Application>
  <DocSecurity>0</DocSecurity>
  <Lines>4</Lines>
  <Paragraphs>1</Paragraphs>
  <ScaleCrop>false</ScaleCrop>
  <Company/>
  <LinksUpToDate>false</LinksUpToDate>
  <CharactersWithSpaces>6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an, Minh</dc:creator>
  <cp:keywords/>
  <dc:description/>
  <cp:lastModifiedBy>Tran, Minh</cp:lastModifiedBy>
  <cp:revision>14</cp:revision>
  <dcterms:created xsi:type="dcterms:W3CDTF">2023-01-26T03:30:00Z</dcterms:created>
  <dcterms:modified xsi:type="dcterms:W3CDTF">2023-01-26T03:52:00Z</dcterms:modified>
</cp:coreProperties>
</file>